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010E8EB4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  <w:r>
              <w:rPr>
                <w:rFonts w:ascii="Consolas" w:hAnsi="Consolas"/>
                <w:bCs/>
              </w:rPr>
              <w:t>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3BDDD" w14:textId="77777777" w:rsidR="00B34890" w:rsidRDefault="00B34890">
      <w:pPr>
        <w:spacing w:before="0" w:after="0" w:line="240" w:lineRule="auto"/>
      </w:pPr>
      <w:r>
        <w:separator/>
      </w:r>
    </w:p>
  </w:endnote>
  <w:endnote w:type="continuationSeparator" w:id="0">
    <w:p w14:paraId="5CC05B97" w14:textId="77777777" w:rsidR="00B34890" w:rsidRDefault="00B348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7334B" w14:textId="77777777" w:rsidR="00B34890" w:rsidRDefault="00B34890">
      <w:pPr>
        <w:spacing w:before="0" w:after="0" w:line="240" w:lineRule="auto"/>
      </w:pPr>
      <w:r>
        <w:separator/>
      </w:r>
    </w:p>
  </w:footnote>
  <w:footnote w:type="continuationSeparator" w:id="0">
    <w:p w14:paraId="445C838D" w14:textId="77777777" w:rsidR="00B34890" w:rsidRDefault="00B3489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5640A"/>
    <w:rsid w:val="00373B40"/>
    <w:rsid w:val="003B7CB3"/>
    <w:rsid w:val="00440B37"/>
    <w:rsid w:val="004716EB"/>
    <w:rsid w:val="0047377D"/>
    <w:rsid w:val="00555382"/>
    <w:rsid w:val="005832A3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42D84"/>
    <w:rsid w:val="00A12C32"/>
    <w:rsid w:val="00A30BE0"/>
    <w:rsid w:val="00A451B7"/>
    <w:rsid w:val="00A6524A"/>
    <w:rsid w:val="00AB09F1"/>
    <w:rsid w:val="00B03511"/>
    <w:rsid w:val="00B34890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C1D7A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3</Pages>
  <Words>1885</Words>
  <Characters>8257</Characters>
  <Application>Microsoft Office Word</Application>
  <DocSecurity>0</DocSecurity>
  <Lines>284</Lines>
  <Paragraphs>2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9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3-08-21T14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